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E2F1E9" w14:textId="126A6291" w:rsidR="004551B9" w:rsidRDefault="004551B9" w:rsidP="002D6ED0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Dance </w:t>
      </w:r>
      <w:r w:rsidR="00FF067B" w:rsidRPr="00FF067B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</w:p>
    <w:p w14:paraId="56FE6330" w14:textId="7830039F" w:rsidR="004551B9" w:rsidRDefault="004551B9" w:rsidP="004551B9">
      <w:pPr>
        <w:spacing w:line="216" w:lineRule="auto"/>
        <w:rPr>
          <w:rFonts w:cstheme="minorHAnsi"/>
        </w:rPr>
      </w:pPr>
      <w:r w:rsidRPr="00F23823">
        <w:rPr>
          <w:rFonts w:cstheme="minorHAnsi"/>
        </w:rPr>
        <w:t xml:space="preserve">Have you ever thought about a career in dance?  </w:t>
      </w:r>
      <w:proofErr w:type="gramStart"/>
      <w:r w:rsidRPr="00F23823">
        <w:rPr>
          <w:rFonts w:cstheme="minorHAnsi"/>
        </w:rPr>
        <w:t>It’s</w:t>
      </w:r>
      <w:proofErr w:type="gramEnd"/>
      <w:r w:rsidRPr="00F23823">
        <w:rPr>
          <w:rFonts w:cstheme="minorHAnsi"/>
        </w:rPr>
        <w:t xml:space="preserve"> not too late! The dance program at MSJC offers opportunities for people of diverse backgrounds and experiences to pursue a career in the field of dance</w:t>
      </w:r>
      <w:proofErr w:type="gramStart"/>
      <w:r w:rsidRPr="00F23823">
        <w:rPr>
          <w:rFonts w:cstheme="minorHAnsi"/>
        </w:rPr>
        <w:t xml:space="preserve">. </w:t>
      </w:r>
      <w:proofErr w:type="gramEnd"/>
      <w:r w:rsidRPr="00F23823">
        <w:rPr>
          <w:rFonts w:cstheme="minorHAnsi"/>
        </w:rPr>
        <w:t>Classes in various dance techniques, world dance forms, choreography, improvisation, performance, and dance history create a full program of study for the developing student</w:t>
      </w:r>
      <w:r>
        <w:rPr>
          <w:rFonts w:cstheme="minorHAnsi"/>
        </w:rPr>
        <w:t>.</w:t>
      </w:r>
    </w:p>
    <w:p w14:paraId="179AEE66" w14:textId="65C1CDBB" w:rsidR="0067051E" w:rsidRPr="00AC4A21" w:rsidRDefault="0067051E" w:rsidP="004551B9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AC4A21">
      <w:pPr>
        <w:pStyle w:val="Heading10"/>
      </w:pPr>
      <w:r w:rsidRPr="00DB0AA6">
        <w:t xml:space="preserve">Transfer Majors/Award </w:t>
      </w:r>
      <w:r>
        <w:t>Focus</w:t>
      </w:r>
    </w:p>
    <w:p w14:paraId="314247BE" w14:textId="77777777" w:rsidR="004551B9" w:rsidRPr="004E51BD" w:rsidRDefault="004551B9" w:rsidP="004551B9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E51BD">
        <w:rPr>
          <w:rFonts w:asciiTheme="minorHAnsi" w:hAnsiTheme="minorHAnsi" w:cstheme="minorHAnsi"/>
          <w:sz w:val="20"/>
          <w:szCs w:val="20"/>
        </w:rPr>
        <w:t>Dance, A.A. CSULB and SDSU</w:t>
      </w:r>
    </w:p>
    <w:p w14:paraId="56C70F40" w14:textId="77777777" w:rsidR="004551B9" w:rsidRPr="004E51BD" w:rsidRDefault="004551B9" w:rsidP="004551B9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E51BD">
        <w:rPr>
          <w:rFonts w:asciiTheme="minorHAnsi" w:hAnsiTheme="minorHAnsi" w:cstheme="minorHAnsi"/>
          <w:sz w:val="20"/>
          <w:szCs w:val="20"/>
        </w:rPr>
        <w:t xml:space="preserve">Dance, A.A. </w:t>
      </w:r>
      <w:proofErr w:type="spellStart"/>
      <w:r w:rsidRPr="004E51BD">
        <w:rPr>
          <w:rFonts w:asciiTheme="minorHAnsi" w:hAnsiTheme="minorHAnsi" w:cstheme="minorHAnsi"/>
          <w:sz w:val="20"/>
          <w:szCs w:val="20"/>
        </w:rPr>
        <w:t>UCR</w:t>
      </w:r>
      <w:proofErr w:type="spellEnd"/>
    </w:p>
    <w:p w14:paraId="2DA0F22D" w14:textId="77777777" w:rsidR="004551B9" w:rsidRPr="004E51BD" w:rsidRDefault="004551B9" w:rsidP="004551B9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E51BD">
        <w:rPr>
          <w:rFonts w:asciiTheme="minorHAnsi" w:hAnsiTheme="minorHAnsi" w:cstheme="minorHAnsi"/>
          <w:sz w:val="20"/>
          <w:szCs w:val="20"/>
        </w:rPr>
        <w:t>Dance A.A. Non-transfer</w:t>
      </w:r>
    </w:p>
    <w:p w14:paraId="12777FB8" w14:textId="77777777" w:rsidR="004551B9" w:rsidRPr="004E51BD" w:rsidRDefault="004551B9" w:rsidP="004551B9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E51BD">
        <w:rPr>
          <w:rFonts w:asciiTheme="minorHAnsi" w:hAnsiTheme="minorHAnsi" w:cstheme="minorHAnsi"/>
          <w:sz w:val="20"/>
          <w:szCs w:val="20"/>
        </w:rPr>
        <w:t>Dance Certificate</w:t>
      </w:r>
    </w:p>
    <w:p w14:paraId="2715CE70" w14:textId="5A3CAF43" w:rsidR="00CD74E2" w:rsidRPr="007B70DE" w:rsidRDefault="007B70DE" w:rsidP="00AC4A2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88D0A6E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4551B9">
        <w:rPr>
          <w:rFonts w:asciiTheme="minorHAnsi" w:hAnsiTheme="minorHAnsi" w:cstheme="minorHAnsi"/>
          <w:sz w:val="20"/>
          <w:szCs w:val="20"/>
        </w:rPr>
        <w:t>n/a</w:t>
      </w:r>
    </w:p>
    <w:p w14:paraId="6968C1ED" w14:textId="15C99FB7" w:rsidR="00CD74E2" w:rsidRPr="00945659" w:rsidRDefault="00CD74E2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Total Units:</w:t>
      </w:r>
      <w:r w:rsidR="004551B9">
        <w:rPr>
          <w:rFonts w:asciiTheme="minorHAnsi" w:hAnsiTheme="minorHAnsi" w:cstheme="minorHAnsi"/>
          <w:sz w:val="20"/>
          <w:szCs w:val="20"/>
        </w:rPr>
        <w:t>25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B731F8C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6CB89BD3">
                <wp:simplePos x="0" y="0"/>
                <wp:positionH relativeFrom="margin">
                  <wp:posOffset>156844</wp:posOffset>
                </wp:positionH>
                <wp:positionV relativeFrom="page">
                  <wp:posOffset>302387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2.35pt;margin-top:238.1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BV6ke4AAAAAkBAAAPAAAAZHJzL2Rvd25yZXYu&#10;eG1sTI9BTsMwEEX3SNzBGiQ2FXVISwIhToWCALEBNeUATjzEAXscxW4bOD1mBcvRPP3/frmZrWEH&#10;nPzgSMDlMgGG1Dk1UC/gbfdwcQ3MB0lKGkco4As9bKrTk1IWyh1pi4cm9CyGkC+kAB3CWHDuO41W&#10;+qUbkeLv3U1WhnhOPVeTPMZwa3iaJBm3cqDYoOWItcbus9lbAaP2+nXxbV7qxeNz7evh/qlpP4Q4&#10;P5vvboEFnMMfDL/6UR2q6NS6PSnPjIB0nUdSwDrPUmARuMnjtlbA1SpbAa9K/n9B9QM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BV6ke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945F22">
        <w:rPr>
          <w:rStyle w:val="Hyperlink"/>
          <w:rFonts w:cstheme="minorHAnsi"/>
          <w:sz w:val="20"/>
          <w:szCs w:val="20"/>
        </w:rPr>
        <w:t>.</w:t>
      </w:r>
    </w:p>
    <w:p w14:paraId="1FF0D769" w14:textId="1BBAD847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F067B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61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F067B" w:rsidRPr="00196E3C" w14:paraId="3DA5176E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FF067B" w:rsidRPr="008E1CE1" w:rsidRDefault="00FF067B" w:rsidP="00FF067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2F9E7D40" w:rsidR="00FF067B" w:rsidRPr="00FF067B" w:rsidRDefault="00FF067B" w:rsidP="00FF067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F067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100</w:t>
            </w:r>
          </w:p>
        </w:tc>
        <w:tc>
          <w:tcPr>
            <w:tcW w:w="5870" w:type="dxa"/>
          </w:tcPr>
          <w:p w14:paraId="635529C6" w14:textId="6E37C7BB" w:rsidR="00FF067B" w:rsidRPr="00FF067B" w:rsidRDefault="00FF067B" w:rsidP="00FF067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F067B">
              <w:rPr>
                <w:rFonts w:ascii="Calibri" w:hAnsi="Calibri" w:cs="Calibri"/>
                <w:color w:val="000000"/>
                <w:sz w:val="22"/>
                <w:szCs w:val="24"/>
              </w:rPr>
              <w:t>History and Appreciation of Dance</w:t>
            </w:r>
          </w:p>
        </w:tc>
        <w:tc>
          <w:tcPr>
            <w:tcW w:w="1313" w:type="dxa"/>
          </w:tcPr>
          <w:p w14:paraId="55306BD1" w14:textId="6CF635B6" w:rsidR="00FF067B" w:rsidRPr="00FF067B" w:rsidRDefault="00FF067B" w:rsidP="00FF067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F067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F067B" w14:paraId="0580D3DD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FF067B" w:rsidRPr="008E1CE1" w:rsidRDefault="00FF067B" w:rsidP="00FF067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3C776CCC" w:rsidR="00FF067B" w:rsidRPr="00FF067B" w:rsidRDefault="00FF067B" w:rsidP="00FF067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F067B">
              <w:rPr>
                <w:rFonts w:ascii="Calibri" w:hAnsi="Calibri" w:cs="Calibri"/>
                <w:sz w:val="22"/>
                <w:szCs w:val="24"/>
              </w:rPr>
              <w:t>BEG LEVEL A</w:t>
            </w:r>
            <w:r w:rsidRPr="00FF067B">
              <w:rPr>
                <w:rFonts w:ascii="Calibri" w:hAnsi="Calibri" w:cs="Calibri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37BC83B3" w14:textId="4C959451" w:rsidR="00FF067B" w:rsidRPr="00FF067B" w:rsidRDefault="00FF067B" w:rsidP="00FF067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F067B">
              <w:rPr>
                <w:rFonts w:ascii="Calibri" w:hAnsi="Calibri" w:cs="Calibri"/>
                <w:sz w:val="22"/>
                <w:szCs w:val="24"/>
              </w:rPr>
              <w:t>Ballet, Modern, Jazz, Hip Hop</w:t>
            </w:r>
          </w:p>
        </w:tc>
        <w:tc>
          <w:tcPr>
            <w:tcW w:w="1313" w:type="dxa"/>
          </w:tcPr>
          <w:p w14:paraId="56152D89" w14:textId="2167C8D6" w:rsidR="00FF067B" w:rsidRPr="00FF067B" w:rsidRDefault="00FF067B" w:rsidP="00FF067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F067B">
              <w:rPr>
                <w:rFonts w:ascii="Calibri" w:hAnsi="Calibri" w:cs="Calibri"/>
                <w:sz w:val="22"/>
                <w:szCs w:val="24"/>
              </w:rPr>
              <w:t>2</w:t>
            </w:r>
          </w:p>
        </w:tc>
      </w:tr>
      <w:tr w:rsidR="00FF067B" w14:paraId="3F395AE6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A4C78C3" w14:textId="575FEF29" w:rsidR="00FF067B" w:rsidRPr="002D6ED0" w:rsidRDefault="00FF067B" w:rsidP="00FF067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2D6ED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25907251" w:rsidR="00FF067B" w:rsidRPr="00FF067B" w:rsidRDefault="00FF067B" w:rsidP="00FF067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F067B">
              <w:rPr>
                <w:rFonts w:ascii="Calibri" w:hAnsi="Calibri" w:cs="Calibri"/>
                <w:sz w:val="22"/>
                <w:szCs w:val="24"/>
              </w:rPr>
              <w:t>BEG LEVEL A</w:t>
            </w:r>
            <w:r w:rsidRPr="00FF067B">
              <w:rPr>
                <w:rFonts w:ascii="Calibri" w:hAnsi="Calibri" w:cs="Calibri"/>
                <w:sz w:val="22"/>
                <w:szCs w:val="24"/>
                <w:vertAlign w:val="superscript"/>
              </w:rPr>
              <w:t>2</w:t>
            </w:r>
          </w:p>
        </w:tc>
        <w:tc>
          <w:tcPr>
            <w:tcW w:w="5870" w:type="dxa"/>
          </w:tcPr>
          <w:p w14:paraId="798454FA" w14:textId="317E4639" w:rsidR="00FF067B" w:rsidRPr="00FF067B" w:rsidRDefault="00FF067B" w:rsidP="00FF067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F067B">
              <w:rPr>
                <w:rFonts w:ascii="Calibri" w:hAnsi="Calibri" w:cs="Calibri"/>
                <w:sz w:val="22"/>
                <w:szCs w:val="24"/>
              </w:rPr>
              <w:t>Ballet, Modern, Jazz, Hip Hop, Tap</w:t>
            </w:r>
          </w:p>
        </w:tc>
        <w:tc>
          <w:tcPr>
            <w:tcW w:w="1313" w:type="dxa"/>
          </w:tcPr>
          <w:p w14:paraId="64BCEF68" w14:textId="5458C668" w:rsidR="00FF067B" w:rsidRPr="00FF067B" w:rsidRDefault="00FF067B" w:rsidP="00FF067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F067B">
              <w:rPr>
                <w:rFonts w:ascii="Calibri" w:hAnsi="Calibri" w:cs="Calibri"/>
                <w:sz w:val="22"/>
                <w:szCs w:val="24"/>
              </w:rPr>
              <w:t>2</w:t>
            </w:r>
          </w:p>
        </w:tc>
      </w:tr>
    </w:tbl>
    <w:p w14:paraId="59D40429" w14:textId="77777777" w:rsidR="002D6ED0" w:rsidRPr="002D6ED0" w:rsidRDefault="002D6ED0" w:rsidP="002D6ED0">
      <w:pPr>
        <w:spacing w:after="0"/>
        <w:ind w:left="720"/>
        <w:rPr>
          <w:b/>
          <w:sz w:val="18"/>
          <w:szCs w:val="18"/>
        </w:rPr>
      </w:pPr>
      <w:r w:rsidRPr="002D6ED0">
        <w:rPr>
          <w:sz w:val="18"/>
          <w:szCs w:val="18"/>
        </w:rPr>
        <w:t>Additional Course Options:</w:t>
      </w:r>
    </w:p>
    <w:p w14:paraId="35B09042" w14:textId="77777777" w:rsidR="002D6ED0" w:rsidRPr="002D6ED0" w:rsidRDefault="002D6ED0" w:rsidP="002D6ED0">
      <w:pPr>
        <w:spacing w:after="0"/>
        <w:ind w:left="720"/>
        <w:rPr>
          <w:i/>
          <w:iCs/>
          <w:sz w:val="18"/>
          <w:szCs w:val="18"/>
        </w:rPr>
      </w:pPr>
      <w:r w:rsidRPr="002D6ED0">
        <w:rPr>
          <w:i/>
          <w:iCs/>
          <w:sz w:val="18"/>
          <w:szCs w:val="18"/>
          <w:vertAlign w:val="superscript"/>
        </w:rPr>
        <w:t>1</w:t>
      </w:r>
      <w:r w:rsidRPr="002D6ED0">
        <w:rPr>
          <w:i/>
          <w:iCs/>
          <w:sz w:val="18"/>
          <w:szCs w:val="18"/>
        </w:rPr>
        <w:t>DAN 121A,122A, 123A, 131A (select one)</w:t>
      </w:r>
    </w:p>
    <w:p w14:paraId="639EB008" w14:textId="519AF503" w:rsidR="002D6ED0" w:rsidRPr="002D6ED0" w:rsidRDefault="002D6ED0" w:rsidP="002D6ED0">
      <w:pPr>
        <w:spacing w:after="0"/>
        <w:ind w:left="720"/>
        <w:rPr>
          <w:b/>
          <w:bCs/>
          <w:i/>
          <w:iCs/>
          <w:sz w:val="20"/>
          <w:szCs w:val="20"/>
        </w:rPr>
      </w:pPr>
      <w:r w:rsidRPr="002D6ED0">
        <w:rPr>
          <w:i/>
          <w:iCs/>
          <w:sz w:val="18"/>
          <w:szCs w:val="18"/>
          <w:vertAlign w:val="superscript"/>
        </w:rPr>
        <w:t>2</w:t>
      </w:r>
      <w:r w:rsidRPr="002D6ED0">
        <w:rPr>
          <w:i/>
          <w:iCs/>
          <w:sz w:val="18"/>
          <w:szCs w:val="18"/>
        </w:rPr>
        <w:t>DAN 121A,122A, 123A, 131A, 124 (select one)</w:t>
      </w:r>
    </w:p>
    <w:p w14:paraId="0C0802D9" w14:textId="712831BB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6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D50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2D6ED0" w:rsidRPr="00196E3C" w14:paraId="792BE15F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2D6ED0" w:rsidRPr="008E1CE1" w:rsidRDefault="002D6ED0" w:rsidP="002D6ED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3BF43A9" w14:textId="77777777" w:rsidR="002D6ED0" w:rsidRPr="002D6ED0" w:rsidRDefault="002D6ED0" w:rsidP="002D6E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2D6ED0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DAN-212 or</w:t>
            </w:r>
          </w:p>
          <w:p w14:paraId="76FDD812" w14:textId="4B937D6A" w:rsidR="002D6ED0" w:rsidRPr="002D6ED0" w:rsidRDefault="002D6ED0" w:rsidP="002D6ED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213</w:t>
            </w:r>
          </w:p>
        </w:tc>
        <w:tc>
          <w:tcPr>
            <w:tcW w:w="5870" w:type="dxa"/>
          </w:tcPr>
          <w:p w14:paraId="743F2F3C" w14:textId="77777777" w:rsidR="002D6ED0" w:rsidRPr="002D6ED0" w:rsidRDefault="002D6ED0" w:rsidP="002D6E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2D6ED0">
              <w:rPr>
                <w:rFonts w:cs="Calibri"/>
                <w:color w:val="000000"/>
                <w:sz w:val="22"/>
                <w:szCs w:val="24"/>
              </w:rPr>
              <w:t>Dance Production or</w:t>
            </w:r>
          </w:p>
          <w:p w14:paraId="03571DB6" w14:textId="370407EF" w:rsidR="002D6ED0" w:rsidRPr="002D6ED0" w:rsidRDefault="002D6ED0" w:rsidP="002D6ED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</w:rPr>
              <w:t>Dance Performance</w:t>
            </w:r>
          </w:p>
        </w:tc>
        <w:tc>
          <w:tcPr>
            <w:tcW w:w="1313" w:type="dxa"/>
          </w:tcPr>
          <w:p w14:paraId="401B7A34" w14:textId="30B12E79" w:rsidR="002D6ED0" w:rsidRPr="002D6ED0" w:rsidRDefault="002D6ED0" w:rsidP="002D6ED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2D6ED0" w14:paraId="6BCE87FE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2D6ED0" w:rsidRPr="008E1CE1" w:rsidRDefault="002D6ED0" w:rsidP="002D6ED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185098D9" w:rsidR="002D6ED0" w:rsidRPr="002D6ED0" w:rsidRDefault="002D6ED0" w:rsidP="002D6ED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sz w:val="22"/>
                <w:szCs w:val="24"/>
              </w:rPr>
              <w:t>BEG LEVEL B</w:t>
            </w:r>
            <w:r w:rsidRPr="002D6ED0">
              <w:rPr>
                <w:rFonts w:ascii="Calibri" w:hAnsi="Calibri" w:cs="Calibri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00F9BB57" w14:textId="67047BD8" w:rsidR="002D6ED0" w:rsidRPr="002D6ED0" w:rsidRDefault="002D6ED0" w:rsidP="002D6ED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sz w:val="22"/>
                <w:szCs w:val="24"/>
              </w:rPr>
              <w:t>Ballet, Modern, Jazz, Hip Hop</w:t>
            </w:r>
          </w:p>
        </w:tc>
        <w:tc>
          <w:tcPr>
            <w:tcW w:w="1313" w:type="dxa"/>
          </w:tcPr>
          <w:p w14:paraId="0794A019" w14:textId="32100475" w:rsidR="002D6ED0" w:rsidRPr="002D6ED0" w:rsidRDefault="002D6ED0" w:rsidP="002D6ED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sz w:val="22"/>
                <w:szCs w:val="24"/>
              </w:rPr>
              <w:t>2</w:t>
            </w:r>
          </w:p>
        </w:tc>
      </w:tr>
      <w:tr w:rsidR="002D6ED0" w14:paraId="17C3D2EC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D44075B" w14:textId="288C0E27" w:rsidR="002D6ED0" w:rsidRPr="002D6ED0" w:rsidRDefault="002D6ED0" w:rsidP="002D6ED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2D6ED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2B87C111" w:rsidR="002D6ED0" w:rsidRPr="002D6ED0" w:rsidRDefault="002D6ED0" w:rsidP="002D6ED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125</w:t>
            </w:r>
          </w:p>
        </w:tc>
        <w:tc>
          <w:tcPr>
            <w:tcW w:w="5870" w:type="dxa"/>
          </w:tcPr>
          <w:p w14:paraId="21C771E7" w14:textId="1206645F" w:rsidR="002D6ED0" w:rsidRPr="002D6ED0" w:rsidRDefault="002D6ED0" w:rsidP="002D6ED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</w:rPr>
              <w:t>Choreography I</w:t>
            </w:r>
          </w:p>
        </w:tc>
        <w:tc>
          <w:tcPr>
            <w:tcW w:w="1313" w:type="dxa"/>
          </w:tcPr>
          <w:p w14:paraId="7B69753E" w14:textId="1A455706" w:rsidR="002D6ED0" w:rsidRPr="002D6ED0" w:rsidRDefault="002D6ED0" w:rsidP="002D6ED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1FD77A94" w14:textId="77777777" w:rsidR="002D6ED0" w:rsidRPr="002D6ED0" w:rsidRDefault="002D6ED0" w:rsidP="002D6ED0">
      <w:pPr>
        <w:spacing w:after="0"/>
        <w:ind w:left="720"/>
        <w:rPr>
          <w:b/>
          <w:sz w:val="18"/>
          <w:szCs w:val="18"/>
        </w:rPr>
      </w:pPr>
      <w:r w:rsidRPr="002D6ED0">
        <w:rPr>
          <w:sz w:val="18"/>
          <w:szCs w:val="18"/>
        </w:rPr>
        <w:t>Additional Course Options:</w:t>
      </w:r>
    </w:p>
    <w:p w14:paraId="36095A3C" w14:textId="4C8E9E97" w:rsidR="002D6ED0" w:rsidRPr="002D6ED0" w:rsidRDefault="002D6ED0" w:rsidP="002D6ED0">
      <w:pPr>
        <w:spacing w:after="0"/>
        <w:ind w:left="720"/>
        <w:rPr>
          <w:b/>
          <w:i/>
          <w:iCs/>
          <w:sz w:val="18"/>
          <w:szCs w:val="18"/>
        </w:rPr>
      </w:pPr>
      <w:r w:rsidRPr="002D6ED0">
        <w:rPr>
          <w:i/>
          <w:iCs/>
          <w:sz w:val="18"/>
          <w:szCs w:val="18"/>
          <w:vertAlign w:val="superscript"/>
        </w:rPr>
        <w:t>1</w:t>
      </w:r>
      <w:r w:rsidRPr="002D6ED0">
        <w:rPr>
          <w:i/>
          <w:iCs/>
          <w:sz w:val="18"/>
          <w:szCs w:val="18"/>
        </w:rPr>
        <w:t>DAN 121B,122B, 123B, 131B (select one)</w:t>
      </w:r>
    </w:p>
    <w:p w14:paraId="556F578F" w14:textId="4FED32E3" w:rsidR="002D6ED0" w:rsidRPr="009D61FA" w:rsidRDefault="002D6ED0" w:rsidP="002D6ED0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7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2D6ED0" w:rsidRPr="00AF5BE0" w14:paraId="577D0DDC" w14:textId="77777777" w:rsidTr="00B522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7EF586" w14:textId="77777777" w:rsidR="002D6ED0" w:rsidRPr="00AF5BE0" w:rsidRDefault="002D6ED0" w:rsidP="00B5229F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409DD0B9" w14:textId="77777777" w:rsidR="002D6ED0" w:rsidRPr="00AF5BE0" w:rsidRDefault="002D6ED0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15D2825" w14:textId="77777777" w:rsidR="002D6ED0" w:rsidRPr="00AF5BE0" w:rsidRDefault="002D6ED0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6DD9CC3C" w14:textId="77777777" w:rsidR="002D6ED0" w:rsidRPr="00AF5BE0" w:rsidRDefault="002D6ED0" w:rsidP="00B5229F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2D6ED0" w:rsidRPr="00196E3C" w14:paraId="7390E50C" w14:textId="77777777" w:rsidTr="00B522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389A43C" w14:textId="77777777" w:rsidR="002D6ED0" w:rsidRPr="008E1CE1" w:rsidRDefault="002D6ED0" w:rsidP="002D6ED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44619F4" w14:textId="3AA23182" w:rsidR="002D6ED0" w:rsidRPr="002D6ED0" w:rsidRDefault="002D6ED0" w:rsidP="002D6ED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LECTIVE</w:t>
            </w:r>
            <w:r w:rsidRPr="002D6ED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767E0123" w14:textId="7B52237C" w:rsidR="002D6ED0" w:rsidRPr="002D6ED0" w:rsidRDefault="002D6ED0" w:rsidP="002D6ED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</w:rPr>
              <w:t>Elective</w:t>
            </w:r>
          </w:p>
        </w:tc>
        <w:tc>
          <w:tcPr>
            <w:tcW w:w="1313" w:type="dxa"/>
          </w:tcPr>
          <w:p w14:paraId="5AFE946C" w14:textId="19285565" w:rsidR="002D6ED0" w:rsidRPr="002D6ED0" w:rsidRDefault="002D6ED0" w:rsidP="002D6ED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231F20"/>
                <w:sz w:val="22"/>
                <w:szCs w:val="24"/>
              </w:rPr>
              <w:t>3</w:t>
            </w:r>
          </w:p>
        </w:tc>
      </w:tr>
      <w:tr w:rsidR="002D6ED0" w14:paraId="6D5A060F" w14:textId="77777777" w:rsidTr="00B5229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AFFA31" w14:textId="77777777" w:rsidR="002D6ED0" w:rsidRPr="008E1CE1" w:rsidRDefault="002D6ED0" w:rsidP="002D6ED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21DF4F4" w14:textId="3B60B538" w:rsidR="002D6ED0" w:rsidRPr="002D6ED0" w:rsidRDefault="002D6ED0" w:rsidP="002D6ED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</w:rPr>
              <w:t>INT LEVEL A</w:t>
            </w:r>
            <w:r w:rsidRPr="002D6ED0">
              <w:rPr>
                <w:rFonts w:ascii="Calibri" w:hAnsi="Calibri" w:cs="Calibri"/>
                <w:color w:val="000000"/>
                <w:sz w:val="22"/>
                <w:szCs w:val="24"/>
                <w:vertAlign w:val="superscript"/>
              </w:rPr>
              <w:t>2</w:t>
            </w:r>
          </w:p>
        </w:tc>
        <w:tc>
          <w:tcPr>
            <w:tcW w:w="5870" w:type="dxa"/>
          </w:tcPr>
          <w:p w14:paraId="424B1599" w14:textId="081501A9" w:rsidR="002D6ED0" w:rsidRPr="002D6ED0" w:rsidRDefault="002D6ED0" w:rsidP="002D6ED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</w:rPr>
              <w:t>Modern, Ballet, Jazz, Hip Hop, Tap</w:t>
            </w:r>
          </w:p>
        </w:tc>
        <w:tc>
          <w:tcPr>
            <w:tcW w:w="1313" w:type="dxa"/>
          </w:tcPr>
          <w:p w14:paraId="55886A12" w14:textId="28ED5B7B" w:rsidR="002D6ED0" w:rsidRPr="002D6ED0" w:rsidRDefault="002D6ED0" w:rsidP="002D6ED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sz w:val="22"/>
                <w:szCs w:val="24"/>
              </w:rPr>
              <w:t>2</w:t>
            </w:r>
          </w:p>
        </w:tc>
      </w:tr>
      <w:tr w:rsidR="002D6ED0" w14:paraId="42338E23" w14:textId="77777777" w:rsidTr="00B5229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1A75F44" w14:textId="77777777" w:rsidR="002D6ED0" w:rsidRPr="002D6ED0" w:rsidRDefault="002D6ED0" w:rsidP="002D6ED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2D6ED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4DB422B" w14:textId="77777777" w:rsidR="002D6ED0" w:rsidRPr="002D6ED0" w:rsidRDefault="002D6ED0" w:rsidP="002D6ED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2D6ED0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DAN-212 or</w:t>
            </w:r>
          </w:p>
          <w:p w14:paraId="7CFE8A3E" w14:textId="5A864635" w:rsidR="002D6ED0" w:rsidRPr="002D6ED0" w:rsidRDefault="002D6ED0" w:rsidP="002D6ED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213</w:t>
            </w:r>
          </w:p>
        </w:tc>
        <w:tc>
          <w:tcPr>
            <w:tcW w:w="5870" w:type="dxa"/>
          </w:tcPr>
          <w:p w14:paraId="6C40503E" w14:textId="77777777" w:rsidR="002D6ED0" w:rsidRPr="002D6ED0" w:rsidRDefault="002D6ED0" w:rsidP="002D6ED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2D6ED0">
              <w:rPr>
                <w:rFonts w:cs="Calibri"/>
                <w:color w:val="000000"/>
                <w:sz w:val="22"/>
                <w:szCs w:val="24"/>
              </w:rPr>
              <w:t>Dance Production or</w:t>
            </w:r>
          </w:p>
          <w:p w14:paraId="4C0A64DC" w14:textId="7A53576D" w:rsidR="002D6ED0" w:rsidRPr="002D6ED0" w:rsidRDefault="002D6ED0" w:rsidP="002D6ED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</w:rPr>
              <w:t>Dance Performance</w:t>
            </w:r>
          </w:p>
        </w:tc>
        <w:tc>
          <w:tcPr>
            <w:tcW w:w="1313" w:type="dxa"/>
          </w:tcPr>
          <w:p w14:paraId="45CC1AF9" w14:textId="6A4DE901" w:rsidR="002D6ED0" w:rsidRPr="002D6ED0" w:rsidRDefault="002D6ED0" w:rsidP="002D6ED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</w:tbl>
    <w:p w14:paraId="08D0856F" w14:textId="77777777" w:rsidR="00046FC4" w:rsidRPr="00046FC4" w:rsidRDefault="00046FC4" w:rsidP="00046FC4">
      <w:pPr>
        <w:spacing w:after="0"/>
        <w:ind w:left="720"/>
        <w:rPr>
          <w:b/>
          <w:sz w:val="18"/>
          <w:szCs w:val="18"/>
        </w:rPr>
      </w:pPr>
      <w:r w:rsidRPr="00046FC4">
        <w:rPr>
          <w:sz w:val="18"/>
          <w:szCs w:val="18"/>
        </w:rPr>
        <w:t>Additional Course Options:</w:t>
      </w:r>
    </w:p>
    <w:p w14:paraId="429BAD9E" w14:textId="77777777" w:rsidR="00046FC4" w:rsidRPr="00046FC4" w:rsidRDefault="00046FC4" w:rsidP="00046FC4">
      <w:pPr>
        <w:spacing w:after="0"/>
        <w:ind w:left="720"/>
        <w:rPr>
          <w:b/>
          <w:i/>
          <w:iCs/>
          <w:sz w:val="18"/>
          <w:szCs w:val="18"/>
        </w:rPr>
      </w:pPr>
      <w:r w:rsidRPr="00046FC4">
        <w:rPr>
          <w:i/>
          <w:iCs/>
          <w:sz w:val="18"/>
          <w:szCs w:val="18"/>
          <w:vertAlign w:val="superscript"/>
        </w:rPr>
        <w:t>1</w:t>
      </w:r>
      <w:r w:rsidRPr="00046FC4">
        <w:rPr>
          <w:i/>
          <w:iCs/>
          <w:sz w:val="18"/>
          <w:szCs w:val="18"/>
        </w:rPr>
        <w:t>DAN 108, 214, 225 (select one)</w:t>
      </w:r>
    </w:p>
    <w:p w14:paraId="26D46E90" w14:textId="7876A5DF" w:rsidR="00046FC4" w:rsidRPr="00046FC4" w:rsidRDefault="00046FC4" w:rsidP="00046FC4">
      <w:pPr>
        <w:spacing w:after="0"/>
        <w:ind w:left="720"/>
        <w:rPr>
          <w:i/>
          <w:iCs/>
          <w:sz w:val="18"/>
          <w:szCs w:val="18"/>
        </w:rPr>
      </w:pPr>
      <w:r w:rsidRPr="00046FC4">
        <w:rPr>
          <w:i/>
          <w:iCs/>
          <w:sz w:val="18"/>
          <w:szCs w:val="18"/>
          <w:vertAlign w:val="superscript"/>
        </w:rPr>
        <w:t>2</w:t>
      </w:r>
      <w:r w:rsidRPr="00046FC4">
        <w:rPr>
          <w:i/>
          <w:iCs/>
          <w:sz w:val="18"/>
          <w:szCs w:val="18"/>
        </w:rPr>
        <w:t>DAN 126A,127A, 128A, 135A, 129 (select one)</w:t>
      </w:r>
    </w:p>
    <w:p w14:paraId="2620037D" w14:textId="77777777" w:rsidR="00046FC4" w:rsidRDefault="00046FC4">
      <w:pPr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</w:p>
    <w:p w14:paraId="669772C2" w14:textId="71E64EA4" w:rsidR="002D6ED0" w:rsidRPr="009D61FA" w:rsidRDefault="002D6ED0" w:rsidP="002D6ED0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046FC4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80"/>
        <w:gridCol w:w="2129"/>
        <w:gridCol w:w="5643"/>
        <w:gridCol w:w="1398"/>
      </w:tblGrid>
      <w:tr w:rsidR="00046FC4" w:rsidRPr="00AF5BE0" w14:paraId="2A368882" w14:textId="77777777" w:rsidTr="00046F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</w:tcPr>
          <w:p w14:paraId="5B1A7C01" w14:textId="77777777" w:rsidR="00046FC4" w:rsidRPr="00AF5BE0" w:rsidRDefault="00046FC4" w:rsidP="00B5229F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129" w:type="dxa"/>
          </w:tcPr>
          <w:p w14:paraId="2214120D" w14:textId="19360152" w:rsidR="00046FC4" w:rsidRPr="00AF5BE0" w:rsidRDefault="00046FC4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643" w:type="dxa"/>
          </w:tcPr>
          <w:p w14:paraId="77052E79" w14:textId="77777777" w:rsidR="00046FC4" w:rsidRPr="00AF5BE0" w:rsidRDefault="00046FC4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98" w:type="dxa"/>
          </w:tcPr>
          <w:p w14:paraId="1CD4C92D" w14:textId="77777777" w:rsidR="00046FC4" w:rsidRPr="00AF5BE0" w:rsidRDefault="00046FC4" w:rsidP="00B5229F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46FC4" w:rsidRPr="00196E3C" w14:paraId="06067392" w14:textId="77777777" w:rsidTr="00046F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</w:tcPr>
          <w:p w14:paraId="091FAFCF" w14:textId="77777777" w:rsidR="00046FC4" w:rsidRPr="008E1CE1" w:rsidRDefault="00046FC4" w:rsidP="00046FC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129" w:type="dxa"/>
          </w:tcPr>
          <w:p w14:paraId="14555594" w14:textId="0953527C" w:rsidR="00046FC4" w:rsidRPr="00046FC4" w:rsidRDefault="00046FC4" w:rsidP="00046FC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46FC4">
              <w:rPr>
                <w:rFonts w:ascii="Calibri" w:hAnsi="Calibri" w:cs="Calibri"/>
                <w:color w:val="000000"/>
                <w:sz w:val="22"/>
                <w:szCs w:val="24"/>
              </w:rPr>
              <w:t>INT LEVEL B</w:t>
            </w:r>
            <w:r w:rsidRPr="00046FC4">
              <w:rPr>
                <w:rFonts w:ascii="Calibri" w:hAnsi="Calibri" w:cs="Calibri"/>
                <w:color w:val="000000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643" w:type="dxa"/>
          </w:tcPr>
          <w:p w14:paraId="05BA9845" w14:textId="5C900DE0" w:rsidR="00046FC4" w:rsidRPr="00046FC4" w:rsidRDefault="00046FC4" w:rsidP="00046FC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46FC4">
              <w:rPr>
                <w:rFonts w:ascii="Calibri" w:hAnsi="Calibri" w:cs="Calibri"/>
                <w:color w:val="000000"/>
                <w:sz w:val="22"/>
                <w:szCs w:val="24"/>
              </w:rPr>
              <w:t>Modern, Ballet, Jazz, Hip Hop</w:t>
            </w:r>
          </w:p>
        </w:tc>
        <w:tc>
          <w:tcPr>
            <w:tcW w:w="1398" w:type="dxa"/>
          </w:tcPr>
          <w:p w14:paraId="6270374D" w14:textId="1D71385F" w:rsidR="00046FC4" w:rsidRPr="00046FC4" w:rsidRDefault="00046FC4" w:rsidP="00046FC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46FC4">
              <w:rPr>
                <w:rFonts w:ascii="Calibri" w:hAnsi="Calibri" w:cs="Calibri"/>
                <w:color w:val="231F20"/>
                <w:sz w:val="22"/>
                <w:szCs w:val="24"/>
              </w:rPr>
              <w:t>2</w:t>
            </w:r>
          </w:p>
        </w:tc>
      </w:tr>
      <w:tr w:rsidR="00046FC4" w14:paraId="36E8E0A7" w14:textId="77777777" w:rsidTr="00046FC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80" w:type="dxa"/>
          </w:tcPr>
          <w:p w14:paraId="408C5F69" w14:textId="77777777" w:rsidR="00046FC4" w:rsidRPr="00046FC4" w:rsidRDefault="00046FC4" w:rsidP="00046FC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046FC4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129" w:type="dxa"/>
          </w:tcPr>
          <w:p w14:paraId="643521E6" w14:textId="1B8C60DE" w:rsidR="00046FC4" w:rsidRPr="00046FC4" w:rsidRDefault="00046FC4" w:rsidP="00046FC4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46FC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133</w:t>
            </w:r>
          </w:p>
        </w:tc>
        <w:tc>
          <w:tcPr>
            <w:tcW w:w="5643" w:type="dxa"/>
          </w:tcPr>
          <w:p w14:paraId="65625DD4" w14:textId="736CDBA5" w:rsidR="00046FC4" w:rsidRPr="00046FC4" w:rsidRDefault="00046FC4" w:rsidP="00046FC4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46FC4">
              <w:rPr>
                <w:rFonts w:ascii="Calibri" w:hAnsi="Calibri" w:cs="Calibri"/>
                <w:color w:val="000000"/>
                <w:sz w:val="22"/>
                <w:szCs w:val="24"/>
              </w:rPr>
              <w:t>History of Popular Dance in the United States</w:t>
            </w:r>
          </w:p>
        </w:tc>
        <w:tc>
          <w:tcPr>
            <w:tcW w:w="1398" w:type="dxa"/>
          </w:tcPr>
          <w:p w14:paraId="09B66FBA" w14:textId="32332F38" w:rsidR="00046FC4" w:rsidRPr="00046FC4" w:rsidRDefault="00046FC4" w:rsidP="00046FC4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46FC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60F3950E" w14:textId="77777777" w:rsidR="00046FC4" w:rsidRPr="00046FC4" w:rsidRDefault="00046FC4" w:rsidP="00046FC4">
      <w:pPr>
        <w:spacing w:after="0"/>
        <w:ind w:left="720"/>
        <w:rPr>
          <w:b/>
          <w:sz w:val="18"/>
          <w:szCs w:val="18"/>
        </w:rPr>
      </w:pPr>
      <w:r w:rsidRPr="00046FC4">
        <w:rPr>
          <w:sz w:val="18"/>
          <w:szCs w:val="18"/>
        </w:rPr>
        <w:t>Additional Course Options:</w:t>
      </w:r>
    </w:p>
    <w:p w14:paraId="7017601E" w14:textId="6E506B22" w:rsidR="002D6ED0" w:rsidRPr="00046FC4" w:rsidRDefault="00046FC4" w:rsidP="00046FC4">
      <w:pPr>
        <w:spacing w:after="0"/>
        <w:ind w:left="720"/>
        <w:rPr>
          <w:i/>
          <w:iCs/>
          <w:sz w:val="18"/>
          <w:szCs w:val="18"/>
        </w:rPr>
      </w:pPr>
      <w:r w:rsidRPr="00046FC4">
        <w:rPr>
          <w:i/>
          <w:iCs/>
          <w:sz w:val="18"/>
          <w:szCs w:val="18"/>
          <w:vertAlign w:val="superscript"/>
        </w:rPr>
        <w:t>1</w:t>
      </w:r>
      <w:r w:rsidRPr="00046FC4">
        <w:rPr>
          <w:i/>
          <w:iCs/>
          <w:sz w:val="18"/>
          <w:szCs w:val="18"/>
        </w:rPr>
        <w:t>DAN 126B,127B, 128B, 131B (select one)</w:t>
      </w:r>
    </w:p>
    <w:p w14:paraId="5F0DF9BC" w14:textId="1F7F4218" w:rsidR="00FE5239" w:rsidRDefault="00AC4A21" w:rsidP="00AC4A21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13B302EF">
                <wp:simplePos x="0" y="0"/>
                <wp:positionH relativeFrom="column">
                  <wp:posOffset>3630676</wp:posOffset>
                </wp:positionH>
                <wp:positionV relativeFrom="paragraph">
                  <wp:posOffset>223520</wp:posOffset>
                </wp:positionV>
                <wp:extent cx="423889" cy="352541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889" cy="352541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014FDA" id="Rectangle 79" o:spid="_x0000_s1026" alt="&quot;&quot;" style="position:absolute;margin-left:285.9pt;margin-top:17.6pt;width:33.4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" stroked="f" strokeweight="1pt">
                <v:fill r:id="rId19" o:title="" recolor="t" rotate="t" type="frame"/>
              </v:rect>
            </w:pict>
          </mc:Fallback>
        </mc:AlternateContent>
      </w:r>
    </w:p>
    <w:p w14:paraId="1B2AB367" w14:textId="2FD02451" w:rsidR="0067051E" w:rsidRDefault="0067051E" w:rsidP="00AC4A21">
      <w:pPr>
        <w:pStyle w:val="Heading10"/>
      </w:pPr>
      <w:r>
        <w:t>Career Options</w:t>
      </w:r>
    </w:p>
    <w:p w14:paraId="548F1B77" w14:textId="77777777" w:rsidR="00FF067B" w:rsidRPr="00FF067B" w:rsidRDefault="00FF067B" w:rsidP="00FF067B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F067B">
        <w:rPr>
          <w:rFonts w:cstheme="minorHAnsi"/>
          <w:sz w:val="20"/>
          <w:szCs w:val="20"/>
        </w:rPr>
        <w:t>Dancers (SM, A)</w:t>
      </w:r>
    </w:p>
    <w:p w14:paraId="111D772E" w14:textId="77777777" w:rsidR="00FF067B" w:rsidRPr="00FF067B" w:rsidRDefault="00FF067B" w:rsidP="00FF067B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F067B">
        <w:rPr>
          <w:rFonts w:cstheme="minorHAnsi"/>
          <w:sz w:val="20"/>
          <w:szCs w:val="20"/>
        </w:rPr>
        <w:t>Choreographer (B)</w:t>
      </w:r>
    </w:p>
    <w:p w14:paraId="3271D61C" w14:textId="77777777" w:rsidR="00FF067B" w:rsidRPr="00FF067B" w:rsidRDefault="00FF067B" w:rsidP="00FF067B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F067B">
        <w:rPr>
          <w:rFonts w:cstheme="minorHAnsi"/>
          <w:sz w:val="20"/>
          <w:szCs w:val="20"/>
        </w:rPr>
        <w:t>Dance Teacher/Professor (B, M)</w:t>
      </w:r>
    </w:p>
    <w:p w14:paraId="72769A61" w14:textId="542FC511" w:rsidR="0067051E" w:rsidRPr="00945659" w:rsidRDefault="00FF067B" w:rsidP="00FF067B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FF067B">
        <w:rPr>
          <w:rFonts w:cstheme="minorHAnsi"/>
          <w:sz w:val="20"/>
          <w:szCs w:val="20"/>
        </w:rPr>
        <w:t>Occupational Therapist (M)</w:t>
      </w:r>
      <w:r w:rsidR="0067051E"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="0067051E"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749BFF54" w14:textId="3092039C" w:rsidR="00A424AB" w:rsidRDefault="0067051E" w:rsidP="00A424AB">
      <w:pPr>
        <w:tabs>
          <w:tab w:val="left" w:pos="900"/>
        </w:tabs>
        <w:spacing w:before="120"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</w:pPr>
      <w:r>
        <w:rPr>
          <w:rFonts w:cstheme="minorHAnsi"/>
          <w:sz w:val="18"/>
          <w:szCs w:val="18"/>
        </w:rPr>
        <w:t xml:space="preserve">Required Education: </w:t>
      </w:r>
      <w:r w:rsidRPr="008A596C">
        <w:rPr>
          <w:rFonts w:cstheme="minorHAnsi"/>
          <w:sz w:val="18"/>
          <w:szCs w:val="18"/>
        </w:rPr>
        <w:t xml:space="preserve">SM: </w:t>
      </w:r>
      <w:r>
        <w:rPr>
          <w:rFonts w:cstheme="minorHAnsi"/>
          <w:sz w:val="18"/>
          <w:szCs w:val="18"/>
        </w:rPr>
        <w:t>s</w:t>
      </w:r>
      <w:r w:rsidRPr="008A596C">
        <w:rPr>
          <w:rFonts w:cstheme="minorHAnsi"/>
          <w:sz w:val="18"/>
          <w:szCs w:val="18"/>
        </w:rPr>
        <w:t xml:space="preserve">ome college; </w:t>
      </w:r>
      <w:r>
        <w:rPr>
          <w:rFonts w:cstheme="minorHAnsi"/>
          <w:sz w:val="18"/>
          <w:szCs w:val="18"/>
        </w:rPr>
        <w:t xml:space="preserve">C: Certificate; A: Associate, </w:t>
      </w:r>
      <w:r w:rsidRPr="008A596C">
        <w:rPr>
          <w:rFonts w:cstheme="minorHAnsi"/>
          <w:sz w:val="18"/>
          <w:szCs w:val="18"/>
        </w:rPr>
        <w:t xml:space="preserve">B: Bachelor’s, M: Master’s; D: </w:t>
      </w:r>
      <w:r w:rsidR="00521B03" w:rsidRPr="008A596C">
        <w:rPr>
          <w:rFonts w:cstheme="minorHAnsi"/>
          <w:sz w:val="18"/>
          <w:szCs w:val="18"/>
        </w:rPr>
        <w:t>Doctorate</w:t>
      </w:r>
      <w:r w:rsidR="007E2BD7">
        <w:rPr>
          <w:rFonts w:cstheme="minorHAnsi"/>
          <w:sz w:val="18"/>
          <w:szCs w:val="18"/>
        </w:rPr>
        <w:br w:type="column"/>
      </w:r>
      <w:r w:rsidR="00F76131" w:rsidRPr="00945659">
        <w:rPr>
          <w:rFonts w:cstheme="minorHAnsi"/>
          <w:b/>
          <w:color w:val="231F20"/>
          <w:w w:val="105"/>
          <w:sz w:val="20"/>
          <w:szCs w:val="20"/>
        </w:rPr>
        <w:t>Financial aid</w:t>
      </w:r>
      <w:r w:rsidR="00F76131"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1160AA80" w14:textId="77777777" w:rsidR="00A424AB" w:rsidRPr="00A424AB" w:rsidRDefault="00A424AB" w:rsidP="00A424AB">
      <w:pPr>
        <w:spacing w:before="120" w:after="0" w:line="240" w:lineRule="auto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A424A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Work Experience</w:t>
      </w:r>
    </w:p>
    <w:p w14:paraId="4479B668" w14:textId="77777777" w:rsidR="00A424AB" w:rsidRPr="00945659" w:rsidRDefault="00A424AB" w:rsidP="00A424AB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0C579FAE" w14:textId="77777777" w:rsidR="00A424AB" w:rsidRPr="00945659" w:rsidRDefault="00A424AB" w:rsidP="00A424AB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pecial Projects </w:t>
      </w:r>
    </w:p>
    <w:p w14:paraId="18959F45" w14:textId="77777777" w:rsidR="00A424AB" w:rsidRPr="00486099" w:rsidRDefault="00A424AB" w:rsidP="00A424AB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>Internship/Apprenticeship</w:t>
      </w:r>
    </w:p>
    <w:p w14:paraId="4DFD6D98" w14:textId="77777777" w:rsidR="00FE5239" w:rsidRDefault="00FE5239" w:rsidP="007B70DE">
      <w:pPr>
        <w:rPr>
          <w:rFonts w:cstheme="minorHAnsi"/>
          <w:color w:val="231F20"/>
          <w:w w:val="105"/>
        </w:rPr>
        <w:sectPr w:rsidR="00FE5239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2AD77F4" w14:textId="049B5670" w:rsidR="0072641A" w:rsidRPr="007B70DE" w:rsidRDefault="0072641A" w:rsidP="00A424AB">
      <w:pPr>
        <w:rPr>
          <w:sz w:val="18"/>
          <w:szCs w:val="18"/>
        </w:rPr>
      </w:pPr>
    </w:p>
    <w:sectPr w:rsidR="0072641A" w:rsidRPr="007B70DE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73604D" w14:textId="77777777" w:rsidR="00502A75" w:rsidRDefault="00502A75" w:rsidP="00DF2F19">
      <w:pPr>
        <w:spacing w:after="0" w:line="240" w:lineRule="auto"/>
      </w:pPr>
      <w:r>
        <w:separator/>
      </w:r>
    </w:p>
  </w:endnote>
  <w:endnote w:type="continuationSeparator" w:id="0">
    <w:p w14:paraId="7BDFAC58" w14:textId="77777777" w:rsidR="00502A75" w:rsidRDefault="00502A75" w:rsidP="00DF2F19">
      <w:pPr>
        <w:spacing w:after="0" w:line="240" w:lineRule="auto"/>
      </w:pPr>
      <w:r>
        <w:continuationSeparator/>
      </w:r>
    </w:p>
  </w:endnote>
  <w:endnote w:type="continuationNotice" w:id="1">
    <w:p w14:paraId="0C122B2F" w14:textId="77777777" w:rsidR="00502A75" w:rsidRDefault="00502A7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B58ABD" w14:textId="77777777" w:rsidR="00502A75" w:rsidRDefault="00502A75" w:rsidP="00DF2F19">
      <w:pPr>
        <w:spacing w:after="0" w:line="240" w:lineRule="auto"/>
      </w:pPr>
      <w:r>
        <w:separator/>
      </w:r>
    </w:p>
  </w:footnote>
  <w:footnote w:type="continuationSeparator" w:id="0">
    <w:p w14:paraId="6F7ACE9E" w14:textId="77777777" w:rsidR="00502A75" w:rsidRDefault="00502A75" w:rsidP="00DF2F19">
      <w:pPr>
        <w:spacing w:after="0" w:line="240" w:lineRule="auto"/>
      </w:pPr>
      <w:r>
        <w:continuationSeparator/>
      </w:r>
    </w:p>
  </w:footnote>
  <w:footnote w:type="continuationNotice" w:id="1">
    <w:p w14:paraId="490BC648" w14:textId="77777777" w:rsidR="00502A75" w:rsidRDefault="00502A7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387C75DA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oFAEYMSAYtAAAA"/>
  </w:docVars>
  <w:rsids>
    <w:rsidRoot w:val="00DF2F19"/>
    <w:rsid w:val="0002348B"/>
    <w:rsid w:val="0002506D"/>
    <w:rsid w:val="000355BD"/>
    <w:rsid w:val="00046FC4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7394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A6FB8"/>
    <w:rsid w:val="002D63B6"/>
    <w:rsid w:val="002D6ED0"/>
    <w:rsid w:val="002E71E3"/>
    <w:rsid w:val="00307264"/>
    <w:rsid w:val="00323BAA"/>
    <w:rsid w:val="00330A18"/>
    <w:rsid w:val="0034427C"/>
    <w:rsid w:val="0035440E"/>
    <w:rsid w:val="00376791"/>
    <w:rsid w:val="003849FE"/>
    <w:rsid w:val="003949AC"/>
    <w:rsid w:val="003A06DD"/>
    <w:rsid w:val="003A4C7B"/>
    <w:rsid w:val="003C2454"/>
    <w:rsid w:val="003E0C2B"/>
    <w:rsid w:val="003E2989"/>
    <w:rsid w:val="003F66AE"/>
    <w:rsid w:val="00425E40"/>
    <w:rsid w:val="0043300A"/>
    <w:rsid w:val="00443620"/>
    <w:rsid w:val="004551B9"/>
    <w:rsid w:val="00465C68"/>
    <w:rsid w:val="00466BD3"/>
    <w:rsid w:val="00473F81"/>
    <w:rsid w:val="0047668B"/>
    <w:rsid w:val="00486099"/>
    <w:rsid w:val="004943DF"/>
    <w:rsid w:val="004C0B32"/>
    <w:rsid w:val="004D1BEE"/>
    <w:rsid w:val="00502A75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09E3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27FE5"/>
    <w:rsid w:val="00941CE9"/>
    <w:rsid w:val="0094229A"/>
    <w:rsid w:val="00945659"/>
    <w:rsid w:val="00945F22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424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179B"/>
    <w:rsid w:val="00AF5BE0"/>
    <w:rsid w:val="00B21CE2"/>
    <w:rsid w:val="00B27B28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723E4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F2F19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D0A6D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11D4"/>
    <w:rsid w:val="00FD7189"/>
    <w:rsid w:val="00FE5239"/>
    <w:rsid w:val="00FF0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945F22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945F22"/>
    <w:rPr>
      <w:rFonts w:ascii="Calibri" w:eastAsiaTheme="majorEastAsia" w:hAnsi="Calibri" w:cstheme="majorHAnsi"/>
      <w:b/>
      <w:i/>
      <w:color w:val="AF2624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52</Words>
  <Characters>2375</Characters>
  <Application>Microsoft Office Word</Application>
  <DocSecurity>0</DocSecurity>
  <Lines>131</Lines>
  <Paragraphs>1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NCE_CERT</vt:lpstr>
    </vt:vector>
  </TitlesOfParts>
  <Company/>
  <LinksUpToDate>false</LinksUpToDate>
  <CharactersWithSpaces>2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NCE_CERT</dc:title>
  <dc:subject/>
  <dc:creator>Rhonda Nishimoto</dc:creator>
  <cp:keywords/>
  <dc:description/>
  <cp:lastModifiedBy>Rhonda Nishimoto</cp:lastModifiedBy>
  <cp:revision>6</cp:revision>
  <dcterms:created xsi:type="dcterms:W3CDTF">2021-02-15T22:08:00Z</dcterms:created>
  <dcterms:modified xsi:type="dcterms:W3CDTF">2021-03-01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